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0AAF" w:rsidRDefault="00A330F1" w:rsidP="00B55671">
      <w:pPr>
        <w:pStyle w:val="ListParagraph"/>
        <w:numPr>
          <w:ilvl w:val="0"/>
          <w:numId w:val="1"/>
        </w:numPr>
      </w:pPr>
      <w:bookmarkStart w:id="0" w:name="_GoBack"/>
      <w:bookmarkEnd w:id="0"/>
      <w:r>
        <w:t xml:space="preserve">Access my maths at </w:t>
      </w:r>
      <w:hyperlink r:id="rId5" w:history="1">
        <w:r w:rsidR="00D25191" w:rsidRPr="00906028">
          <w:rPr>
            <w:rStyle w:val="Hyperlink"/>
          </w:rPr>
          <w:t>www.mymaths.co.uk</w:t>
        </w:r>
      </w:hyperlink>
      <w:r w:rsidR="00B55671">
        <w:tab/>
      </w:r>
      <w:r w:rsidR="002D0AAF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B2BCE2B" wp14:editId="0A9132D9">
                <wp:simplePos x="0" y="0"/>
                <wp:positionH relativeFrom="column">
                  <wp:posOffset>4181475</wp:posOffset>
                </wp:positionH>
                <wp:positionV relativeFrom="paragraph">
                  <wp:posOffset>171450</wp:posOffset>
                </wp:positionV>
                <wp:extent cx="95250" cy="228600"/>
                <wp:effectExtent l="0" t="0" r="57150" b="57150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0" cy="2286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11A4383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8" o:spid="_x0000_s1026" type="#_x0000_t32" style="position:absolute;margin-left:329.25pt;margin-top:13.5pt;width:7.5pt;height:1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" strokecolor="#5b9bd5 [3204]" strokeweight=".5pt">
                <v:stroke endarrow="block" joinstyle="miter"/>
              </v:shape>
            </w:pict>
          </mc:Fallback>
        </mc:AlternateContent>
      </w:r>
      <w:r w:rsidR="002D0AAF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3486150</wp:posOffset>
                </wp:positionH>
                <wp:positionV relativeFrom="paragraph">
                  <wp:posOffset>85725</wp:posOffset>
                </wp:positionV>
                <wp:extent cx="161925" cy="314325"/>
                <wp:effectExtent l="0" t="0" r="66675" b="47625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1925" cy="3143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A73623" id="Straight Arrow Connector 7" o:spid="_x0000_s1026" type="#_x0000_t32" style="position:absolute;margin-left:274.5pt;margin-top:6.75pt;width:12.75pt;height:24.7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" strokecolor="#5b9bd5 [3204]" strokeweight=".5pt">
                <v:stroke endarrow="block" joinstyle="miter"/>
              </v:shape>
            </w:pict>
          </mc:Fallback>
        </mc:AlternateContent>
      </w:r>
      <w:r w:rsidR="00D25191">
        <w:t xml:space="preserve">Username: </w:t>
      </w:r>
      <w:proofErr w:type="spellStart"/>
      <w:r w:rsidR="00D25191" w:rsidRPr="00B55671">
        <w:rPr>
          <w:b/>
        </w:rPr>
        <w:t>bradford</w:t>
      </w:r>
      <w:proofErr w:type="spellEnd"/>
      <w:r w:rsidR="002D0AAF" w:rsidRPr="00B55671">
        <w:rPr>
          <w:b/>
        </w:rPr>
        <w:t xml:space="preserve"> </w:t>
      </w:r>
      <w:r w:rsidR="00B55671" w:rsidRPr="00B55671">
        <w:rPr>
          <w:b/>
        </w:rPr>
        <w:tab/>
      </w:r>
      <w:r w:rsidR="002D0AAF">
        <w:t xml:space="preserve">Password: </w:t>
      </w:r>
      <w:r w:rsidR="002D0AAF" w:rsidRPr="00B55671">
        <w:rPr>
          <w:b/>
        </w:rPr>
        <w:t>hexagon</w:t>
      </w:r>
    </w:p>
    <w:p w:rsidR="00A330F1" w:rsidRDefault="007030FB" w:rsidP="00B55671">
      <w:pPr>
        <w:pStyle w:val="ListParagraph"/>
        <w:numPr>
          <w:ilvl w:val="0"/>
          <w:numId w:val="1"/>
        </w:numPr>
      </w:pPr>
      <w:r>
        <w:rPr>
          <w:noProof/>
          <w:lang w:eastAsia="en-GB"/>
        </w:rPr>
        <w:drawing>
          <wp:anchor distT="0" distB="0" distL="114300" distR="114300" simplePos="0" relativeHeight="251653120" behindDoc="1" locked="0" layoutInCell="1" allowOverlap="1">
            <wp:simplePos x="0" y="0"/>
            <wp:positionH relativeFrom="margin">
              <wp:posOffset>62230</wp:posOffset>
            </wp:positionH>
            <wp:positionV relativeFrom="paragraph">
              <wp:posOffset>49530</wp:posOffset>
            </wp:positionV>
            <wp:extent cx="5112385" cy="1630680"/>
            <wp:effectExtent l="0" t="0" r="0" b="762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299" b="29951"/>
                    <a:stretch/>
                  </pic:blipFill>
                  <pic:spPr bwMode="auto">
                    <a:xfrm>
                      <a:off x="0" y="0"/>
                      <a:ext cx="5112385" cy="16306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25191">
        <w:t xml:space="preserve">On the next page, if you have been given an individual login, you can login through </w:t>
      </w:r>
      <w:r w:rsidR="00D25191" w:rsidRPr="00B55671">
        <w:rPr>
          <w:b/>
        </w:rPr>
        <w:t>My Portal</w:t>
      </w:r>
    </w:p>
    <w:p w:rsidR="00D25191" w:rsidRDefault="003F172F" w:rsidP="002D0AAF">
      <w:pPr>
        <w:ind w:left="2160" w:firstLine="720"/>
      </w:pPr>
      <w:r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70900202" wp14:editId="5FA9FA1D">
                <wp:simplePos x="0" y="0"/>
                <wp:positionH relativeFrom="margin">
                  <wp:posOffset>90805</wp:posOffset>
                </wp:positionH>
                <wp:positionV relativeFrom="paragraph">
                  <wp:posOffset>133351</wp:posOffset>
                </wp:positionV>
                <wp:extent cx="5334000" cy="1238250"/>
                <wp:effectExtent l="0" t="0" r="0" b="0"/>
                <wp:wrapNone/>
                <wp:docPr id="13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34000" cy="1238250"/>
                          <a:chOff x="-28575" y="85725"/>
                          <a:chExt cx="5731510" cy="1381125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3596" b="49458"/>
                          <a:stretch/>
                        </pic:blipFill>
                        <pic:spPr bwMode="auto">
                          <a:xfrm>
                            <a:off x="-28575" y="276225"/>
                            <a:ext cx="5731510" cy="11906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9" name="Straight Arrow Connector 9"/>
                        <wps:cNvCnPr/>
                        <wps:spPr>
                          <a:xfrm>
                            <a:off x="3352800" y="85725"/>
                            <a:ext cx="1038225" cy="60007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" name="Straight Arrow Connector 10"/>
                        <wps:cNvCnPr/>
                        <wps:spPr>
                          <a:xfrm flipH="1">
                            <a:off x="5019675" y="133350"/>
                            <a:ext cx="342900" cy="56197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C806081" id="Group 13" o:spid="_x0000_s1026" style="position:absolute;margin-left:7.15pt;margin-top:10.5pt;width:420pt;height:97.5pt;z-index:251669504;mso-position-horizontal-relative:margin;mso-width-relative:margin;mso-height-relative:margin" coordorigin="-285,857" coordsize="57315,1381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left:-285;top:2762;width:57314;height:119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">
                  <v:imagedata r:id="rId8" o:title="" croptop="8910f" cropbottom="32413f"/>
                  <v:path arrowok="t"/>
                </v:shape>
                <v:shape id="Straight Arrow Connector 9" o:spid="_x0000_s1028" type="#_x0000_t32" style="position:absolute;left:33528;top:857;width:10382;height:600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" strokecolor="#5b9bd5 [3204]" strokeweight=".5pt">
                  <v:stroke endarrow="block" joinstyle="miter"/>
                </v:shape>
                <v:shape id="Straight Arrow Connector 10" o:spid="_x0000_s1029" type="#_x0000_t32" style="position:absolute;left:50196;top:1333;width:3429;height:562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" strokecolor="#5b9bd5 [3204]" strokeweight=".5pt">
                  <v:stroke endarrow="block" joinstyle="miter"/>
                </v:shape>
                <w10:wrap anchorx="margin"/>
              </v:group>
            </w:pict>
          </mc:Fallback>
        </mc:AlternateContent>
      </w:r>
      <w:r w:rsidR="00D25191">
        <w:t xml:space="preserve">Username: </w:t>
      </w:r>
      <w:r w:rsidR="00D25191">
        <w:rPr>
          <w:b/>
        </w:rPr>
        <w:t>4 digit number</w:t>
      </w:r>
      <w:r w:rsidR="002D0AAF" w:rsidRPr="002D0AAF">
        <w:t xml:space="preserve"> </w:t>
      </w:r>
      <w:r w:rsidR="002D0AAF">
        <w:tab/>
        <w:t xml:space="preserve">Password: </w:t>
      </w:r>
      <w:r w:rsidR="002D0AAF">
        <w:rPr>
          <w:b/>
        </w:rPr>
        <w:t>3 lowercase letters</w:t>
      </w:r>
    </w:p>
    <w:p w:rsidR="00D25191" w:rsidRDefault="00D25191" w:rsidP="00D25191">
      <w:pPr>
        <w:ind w:left="5040" w:firstLine="720"/>
      </w:pPr>
    </w:p>
    <w:p w:rsidR="00E55A78" w:rsidRDefault="00E55A78"/>
    <w:p w:rsidR="003F172F" w:rsidRDefault="003F172F"/>
    <w:p w:rsidR="003F172F" w:rsidRDefault="003F172F"/>
    <w:p w:rsidR="00A330F1" w:rsidRDefault="00B55671" w:rsidP="00B55671">
      <w:pPr>
        <w:pStyle w:val="ListParagraph"/>
        <w:numPr>
          <w:ilvl w:val="0"/>
          <w:numId w:val="1"/>
        </w:numPr>
      </w:pPr>
      <w:r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182880</wp:posOffset>
                </wp:positionV>
                <wp:extent cx="5731510" cy="2695575"/>
                <wp:effectExtent l="0" t="0" r="2540" b="9525"/>
                <wp:wrapNone/>
                <wp:docPr id="16" name="Group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31510" cy="2695575"/>
                          <a:chOff x="0" y="0"/>
                          <a:chExt cx="5731510" cy="2695575"/>
                        </a:xfrm>
                      </wpg:grpSpPr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364" b="19312"/>
                          <a:stretch/>
                        </pic:blipFill>
                        <pic:spPr bwMode="auto">
                          <a:xfrm>
                            <a:off x="0" y="171450"/>
                            <a:ext cx="5731510" cy="25241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1" name="Rectangle 11"/>
                        <wps:cNvSpPr/>
                        <wps:spPr>
                          <a:xfrm>
                            <a:off x="4848225" y="962025"/>
                            <a:ext cx="285750" cy="7620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Straight Arrow Connector 14"/>
                        <wps:cNvCnPr/>
                        <wps:spPr>
                          <a:xfrm flipH="1">
                            <a:off x="152400" y="0"/>
                            <a:ext cx="3771901" cy="21907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374B634" id="Group 16" o:spid="_x0000_s1026" style="position:absolute;margin-left:0;margin-top:14.4pt;width:451.3pt;height:212.25pt;z-index:251676672" coordsize="57315,2695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">
                <v:shape id="Picture 3" o:spid="_x0000_s1027" type="#_x0000_t75" style="position:absolute;top:1714;width:57315;height:252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">
                  <v:imagedata r:id="rId10" o:title="" croptop="1549f" cropbottom="12656f"/>
                  <v:path arrowok="t"/>
                </v:shape>
                <v:rect id="Rectangle 11" o:spid="_x0000_s1028" style="position:absolute;left:48482;top:9620;width:2857;height:7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" fillcolor="#5b9bd5 [3204]" strokecolor="#1f4d78 [1604]" strokeweight="1pt"/>
                <v:shape id="Straight Arrow Connector 14" o:spid="_x0000_s1029" type="#_x0000_t32" style="position:absolute;left:1524;width:37719;height:219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" strokecolor="#5b9bd5 [3204]" strokeweight=".5pt">
                  <v:stroke endarrow="block" joinstyle="miter"/>
                </v:shape>
              </v:group>
            </w:pict>
          </mc:Fallback>
        </mc:AlternateContent>
      </w:r>
      <w:r w:rsidR="002D0AAF">
        <w:t>If you have been set tasks by your tutor, you can access them here.</w:t>
      </w:r>
      <w:r w:rsidR="003F172F">
        <w:t xml:space="preserve"> Otherwise, click the back button</w:t>
      </w:r>
      <w:r w:rsidR="008226CA">
        <w:t xml:space="preserve"> to access resources</w:t>
      </w:r>
    </w:p>
    <w:p w:rsidR="002D0AAF" w:rsidRDefault="002D0AAF"/>
    <w:p w:rsidR="00A330F1" w:rsidRDefault="00A330F1"/>
    <w:p w:rsidR="00A330F1" w:rsidRDefault="00A330F1"/>
    <w:p w:rsidR="00B55671" w:rsidRDefault="00B55671"/>
    <w:p w:rsidR="00B55671" w:rsidRDefault="00B55671"/>
    <w:p w:rsidR="00B55671" w:rsidRDefault="00B55671"/>
    <w:p w:rsidR="00B55671" w:rsidRDefault="00B55671"/>
    <w:p w:rsidR="00B55671" w:rsidRDefault="00B55671"/>
    <w:p w:rsidR="00B55671" w:rsidRDefault="00B55671"/>
    <w:p w:rsidR="00B55671" w:rsidRDefault="00F121F4" w:rsidP="00B55671">
      <w:pPr>
        <w:pStyle w:val="ListParagraph"/>
        <w:numPr>
          <w:ilvl w:val="0"/>
          <w:numId w:val="1"/>
        </w:numPr>
      </w:pPr>
      <w:r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681792" behindDoc="0" locked="0" layoutInCell="1" allowOverlap="1">
                <wp:simplePos x="0" y="0"/>
                <wp:positionH relativeFrom="column">
                  <wp:posOffset>605155</wp:posOffset>
                </wp:positionH>
                <wp:positionV relativeFrom="paragraph">
                  <wp:posOffset>160655</wp:posOffset>
                </wp:positionV>
                <wp:extent cx="4524375" cy="1733550"/>
                <wp:effectExtent l="38100" t="0" r="0" b="57150"/>
                <wp:wrapNone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24375" cy="1733550"/>
                          <a:chOff x="0" y="0"/>
                          <a:chExt cx="4524375" cy="1733550"/>
                        </a:xfrm>
                      </wpg:grpSpPr>
                      <wps:wsp>
                        <wps:cNvPr id="17" name="Straight Arrow Connector 17"/>
                        <wps:cNvCnPr/>
                        <wps:spPr>
                          <a:xfrm flipH="1">
                            <a:off x="0" y="0"/>
                            <a:ext cx="1876425" cy="17335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" name="Straight Arrow Connector 18"/>
                        <wps:cNvCnPr/>
                        <wps:spPr>
                          <a:xfrm flipH="1">
                            <a:off x="2200275" y="161925"/>
                            <a:ext cx="504825" cy="15430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" name="Rectangle 6"/>
                        <wps:cNvSpPr/>
                        <wps:spPr>
                          <a:xfrm>
                            <a:off x="4238625" y="733425"/>
                            <a:ext cx="285750" cy="7620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13F4936" id="Group 5" o:spid="_x0000_s1026" style="position:absolute;margin-left:47.65pt;margin-top:12.65pt;width:356.25pt;height:136.5pt;z-index:251681792" coordsize="45243,173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">
                <v:shape id="Straight Arrow Connector 17" o:spid="_x0000_s1027" type="#_x0000_t32" style="position:absolute;width:18764;height:17335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" strokecolor="#5b9bd5 [3204]" strokeweight=".5pt">
                  <v:stroke endarrow="block" joinstyle="miter"/>
                </v:shape>
                <v:shape id="Straight Arrow Connector 18" o:spid="_x0000_s1028" type="#_x0000_t32" style="position:absolute;left:22002;top:1619;width:5049;height:1543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" strokecolor="#5b9bd5 [3204]" strokeweight=".5pt">
                  <v:stroke endarrow="block" joinstyle="miter"/>
                </v:shape>
                <v:rect id="Rectangle 6" o:spid="_x0000_s1029" style="position:absolute;left:42386;top:7334;width:2857;height:7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" fillcolor="#5b9bd5 [3204]" strokecolor="#1f4d78 [1604]" strokeweight="1pt"/>
              </v:group>
            </w:pict>
          </mc:Fallback>
        </mc:AlternateContent>
      </w:r>
      <w:r w:rsidR="00B55671">
        <w:t>Choose from the maths areas on the left (e.g. number, shape, date) and topic (e.g. decimals or fractions). Watch the lesson and complete online homework</w:t>
      </w:r>
    </w:p>
    <w:p w:rsidR="00B55671" w:rsidRDefault="00B55671">
      <w:r>
        <w:rPr>
          <w:noProof/>
          <w:lang w:eastAsia="en-GB"/>
        </w:rPr>
        <w:drawing>
          <wp:inline distT="0" distB="0" distL="0" distR="0" wp14:anchorId="39D2CF49" wp14:editId="6766F5DD">
            <wp:extent cx="5731510" cy="186690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596" b="28473"/>
                    <a:stretch/>
                  </pic:blipFill>
                  <pic:spPr bwMode="auto">
                    <a:xfrm>
                      <a:off x="0" y="0"/>
                      <a:ext cx="5731510" cy="1866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B55671" w:rsidSect="00B55671">
      <w:pgSz w:w="11906" w:h="16838"/>
      <w:pgMar w:top="1162" w:right="1162" w:bottom="1162" w:left="1162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CC72F0"/>
    <w:multiLevelType w:val="hybridMultilevel"/>
    <w:tmpl w:val="434AD81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5823C0A"/>
    <w:multiLevelType w:val="hybridMultilevel"/>
    <w:tmpl w:val="F5D20E34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2D43F8"/>
    <w:multiLevelType w:val="hybridMultilevel"/>
    <w:tmpl w:val="73C4AFC2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wszA0MDQ1MjM2N7RU0lEKTi0uzszPAykwrAUA6hfOGCwAAAA="/>
  </w:docVars>
  <w:rsids>
    <w:rsidRoot w:val="00A330F1"/>
    <w:rsid w:val="001A79D7"/>
    <w:rsid w:val="002D0AAF"/>
    <w:rsid w:val="003F172F"/>
    <w:rsid w:val="005327BD"/>
    <w:rsid w:val="007030FB"/>
    <w:rsid w:val="008226CA"/>
    <w:rsid w:val="00956B55"/>
    <w:rsid w:val="00A330F1"/>
    <w:rsid w:val="00A714FB"/>
    <w:rsid w:val="00B55671"/>
    <w:rsid w:val="00D25191"/>
    <w:rsid w:val="00E55A78"/>
    <w:rsid w:val="00F121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5A55D5A-6237-42D6-9DFC-CA553A4CE1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2519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B5567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://www.mymaths.co.uk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83</Words>
  <Characters>47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adford College</Company>
  <LinksUpToDate>false</LinksUpToDate>
  <CharactersWithSpaces>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ra Carney</dc:creator>
  <cp:keywords/>
  <dc:description/>
  <cp:lastModifiedBy>Muhammad Imran</cp:lastModifiedBy>
  <cp:revision>2</cp:revision>
  <dcterms:created xsi:type="dcterms:W3CDTF">2019-02-05T19:23:00Z</dcterms:created>
  <dcterms:modified xsi:type="dcterms:W3CDTF">2019-02-05T19:23:00Z</dcterms:modified>
</cp:coreProperties>
</file>